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3B2DED1D" w14:textId="734952BE" w:rsidR="0010663D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LUCAS SILVA PINTO</w:t>
      </w:r>
    </w:p>
    <w:p w14:paraId="08FF251B" w14:textId="51174FAF" w:rsidR="00017559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MATHEUS HENRIQUE BASTOS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8D18B5C" w:rsidR="0010663D" w:rsidRPr="00017559" w:rsidRDefault="004B2AD9" w:rsidP="0010663D">
      <w:pPr>
        <w:jc w:val="center"/>
        <w:rPr>
          <w:sz w:val="32"/>
          <w:szCs w:val="32"/>
        </w:rPr>
      </w:pPr>
      <w:r>
        <w:rPr>
          <w:color w:val="00B0F0"/>
          <w:sz w:val="32"/>
          <w:szCs w:val="32"/>
        </w:rPr>
        <w:t xml:space="preserve">- </w:t>
      </w:r>
      <w:r w:rsidR="00017559" w:rsidRPr="00017559">
        <w:rPr>
          <w:color w:val="00B0F0"/>
          <w:sz w:val="32"/>
          <w:szCs w:val="32"/>
        </w:rPr>
        <w:t xml:space="preserve">NOME DO </w:t>
      </w:r>
      <w:r w:rsidR="00017559">
        <w:rPr>
          <w:color w:val="00B0F0"/>
          <w:sz w:val="32"/>
          <w:szCs w:val="32"/>
        </w:rPr>
        <w:t>PRODUTO DE SOFTWARE</w:t>
      </w:r>
      <w:r>
        <w:rPr>
          <w:color w:val="00B0F0"/>
          <w:sz w:val="32"/>
          <w:szCs w:val="32"/>
        </w:rPr>
        <w:t xml:space="preserve"> 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10A35EBF">
                <wp:simplePos x="0" y="0"/>
                <wp:positionH relativeFrom="column">
                  <wp:posOffset>3234055</wp:posOffset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190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Joselaine Valaski</w:t>
                            </w:r>
                          </w:p>
                          <w:p w14:paraId="3CF5162B" w14:textId="2A235E09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65pt;margin-top:25.9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" stroked="f">
                <v:textbox style="mso-fit-shape-to-text:t">
                  <w:txbxContent>
                    <w:p w14:paraId="3E19E9BD" w14:textId="5E0BEEEB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Joselaine Valaski</w:t>
                      </w:r>
                    </w:p>
                    <w:p w14:paraId="3CF5162B" w14:textId="2A235E09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3F6A3C7A" w:rsidR="0010663D" w:rsidRDefault="0010663D" w:rsidP="0010663D">
      <w:pPr>
        <w:jc w:val="center"/>
      </w:pPr>
      <w:r>
        <w:t>2022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TOCHeading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343ED0F" w14:textId="597C61BC" w:rsidR="0034451F" w:rsidRDefault="0010663D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6283768" w:history="1">
            <w:r w:rsidR="0034451F" w:rsidRPr="00E86359">
              <w:rPr>
                <w:rStyle w:val="Hyperlink"/>
                <w:noProof/>
              </w:rPr>
              <w:t>ARTEFATO 1: Quadro “3 Objetivos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8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3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FEA4A6A" w14:textId="40C6E762" w:rsidR="0034451F" w:rsidRDefault="000765C4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69" w:history="1">
            <w:r w:rsidR="0034451F" w:rsidRPr="00E86359">
              <w:rPr>
                <w:rStyle w:val="Hyperlink"/>
                <w:noProof/>
              </w:rPr>
              <w:t>ARTEFATO 2: Quadro “é – não é – faz – não faz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9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4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A35A8EA" w14:textId="204B7041" w:rsidR="0034451F" w:rsidRDefault="000765C4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0" w:history="1">
            <w:r w:rsidR="0034451F" w:rsidRPr="00E86359">
              <w:rPr>
                <w:rStyle w:val="Hyperlink"/>
                <w:noProof/>
              </w:rPr>
              <w:t>ARTEFATO 3: Quadro “Visão de Produto”.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0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5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79DDBC6" w14:textId="60BA1E10" w:rsidR="0034451F" w:rsidRDefault="000765C4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1" w:history="1">
            <w:r w:rsidR="0034451F" w:rsidRPr="00E86359">
              <w:rPr>
                <w:rStyle w:val="Hyperlink"/>
                <w:noProof/>
              </w:rPr>
              <w:t>ARTEFATO 4: Canvas PBB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1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6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E04E857" w14:textId="4A2EC0F1" w:rsidR="0034451F" w:rsidRDefault="000765C4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2" w:history="1">
            <w:r w:rsidR="0034451F" w:rsidRPr="00E86359">
              <w:rPr>
                <w:rStyle w:val="Hyperlink"/>
                <w:noProof/>
              </w:rPr>
              <w:t>ARTEFATO 5: Relação de User Stori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2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7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D5207EE" w14:textId="23750306" w:rsidR="0034451F" w:rsidRDefault="000765C4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3" w:history="1">
            <w:r w:rsidR="0034451F" w:rsidRPr="00E86359">
              <w:rPr>
                <w:rStyle w:val="Hyperlink"/>
                <w:noProof/>
              </w:rPr>
              <w:t>ARTEFATO 6: Diagrama Entidade-Relacionamento (DER)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3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8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0F070364" w14:textId="347D2CF2" w:rsidR="0034451F" w:rsidRDefault="000765C4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4" w:history="1">
            <w:r w:rsidR="0034451F" w:rsidRPr="00E86359">
              <w:rPr>
                <w:rStyle w:val="Hyperlink"/>
                <w:noProof/>
              </w:rPr>
              <w:t>ARTEFATO 7: Diagrama de Class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4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9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B19C336" w14:textId="3C35AE01" w:rsidR="0034451F" w:rsidRDefault="000765C4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5" w:history="1">
            <w:r w:rsidR="0034451F" w:rsidRPr="00E86359">
              <w:rPr>
                <w:rStyle w:val="Hyperlink"/>
                <w:noProof/>
              </w:rPr>
              <w:t>ARTEFATO 8: Demais Diagram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5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4662A4B7" w14:textId="79F4A407" w:rsidR="0034451F" w:rsidRDefault="000765C4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6" w:history="1">
            <w:r w:rsidR="0034451F" w:rsidRPr="00E86359">
              <w:rPr>
                <w:rStyle w:val="Hyperlink"/>
                <w:noProof/>
              </w:rPr>
              <w:t>REFERÊNCIA BIBLIOGRÁFIC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6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6944E5D1" w14:textId="5155DFDD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TableofFigur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TOCHeading"/>
      </w:pPr>
      <w:r>
        <w:t>ÍNDICE DE ILUSTRAÇÕES</w:t>
      </w:r>
    </w:p>
    <w:p w14:paraId="758C4309" w14:textId="77777777" w:rsidR="00614BEB" w:rsidRDefault="00614BEB">
      <w:pPr>
        <w:pStyle w:val="TableofFigures"/>
        <w:tabs>
          <w:tab w:val="right" w:leader="dot" w:pos="8494"/>
        </w:tabs>
      </w:pPr>
    </w:p>
    <w:p w14:paraId="60DB4136" w14:textId="740E37C8" w:rsidR="0034451F" w:rsidRDefault="00F244C7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96283777" w:history="1">
        <w:r w:rsidR="0034451F" w:rsidRPr="00B80215">
          <w:rPr>
            <w:rStyle w:val="Hyperlink"/>
            <w:noProof/>
          </w:rPr>
          <w:t>Figura 1 – Quadro “3 Objetivos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7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3</w:t>
        </w:r>
        <w:r w:rsidR="0034451F">
          <w:rPr>
            <w:noProof/>
            <w:webHidden/>
          </w:rPr>
          <w:fldChar w:fldCharType="end"/>
        </w:r>
      </w:hyperlink>
    </w:p>
    <w:p w14:paraId="5661A4C9" w14:textId="603C967E" w:rsidR="0034451F" w:rsidRDefault="000765C4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8" w:history="1">
        <w:r w:rsidR="0034451F" w:rsidRPr="00B80215">
          <w:rPr>
            <w:rStyle w:val="Hyperlink"/>
            <w:noProof/>
          </w:rPr>
          <w:t>Figura 2 – Quadro “é – não é – faz – não faz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8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4</w:t>
        </w:r>
        <w:r w:rsidR="0034451F">
          <w:rPr>
            <w:noProof/>
            <w:webHidden/>
          </w:rPr>
          <w:fldChar w:fldCharType="end"/>
        </w:r>
      </w:hyperlink>
    </w:p>
    <w:p w14:paraId="7AFB89A2" w14:textId="7CD9C12C" w:rsidR="0034451F" w:rsidRDefault="000765C4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9" w:history="1">
        <w:r w:rsidR="0034451F" w:rsidRPr="00B80215">
          <w:rPr>
            <w:rStyle w:val="Hyperlink"/>
            <w:noProof/>
          </w:rPr>
          <w:t>Figura 3 – Quadro "Visão de Produto". 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9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5</w:t>
        </w:r>
        <w:r w:rsidR="0034451F">
          <w:rPr>
            <w:noProof/>
            <w:webHidden/>
          </w:rPr>
          <w:fldChar w:fldCharType="end"/>
        </w:r>
      </w:hyperlink>
    </w:p>
    <w:p w14:paraId="1EDC0B28" w14:textId="603F8E8E" w:rsidR="0034451F" w:rsidRDefault="000765C4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0" w:history="1">
        <w:r w:rsidR="0034451F" w:rsidRPr="00B80215">
          <w:rPr>
            <w:rStyle w:val="Hyperlink"/>
            <w:noProof/>
            <w:lang w:val="en-US"/>
          </w:rPr>
          <w:t xml:space="preserve">Figura 4 – Canvas PBB: "Product Backlog Building". </w:t>
        </w:r>
        <w:r w:rsidR="0034451F" w:rsidRPr="00B80215">
          <w:rPr>
            <w:rStyle w:val="Hyperlink"/>
            <w:noProof/>
          </w:rPr>
          <w:t>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0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6</w:t>
        </w:r>
        <w:r w:rsidR="0034451F">
          <w:rPr>
            <w:noProof/>
            <w:webHidden/>
          </w:rPr>
          <w:fldChar w:fldCharType="end"/>
        </w:r>
      </w:hyperlink>
    </w:p>
    <w:p w14:paraId="7AA4C862" w14:textId="186720A4" w:rsidR="0034451F" w:rsidRDefault="000765C4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1" w:history="1">
        <w:r w:rsidR="0034451F" w:rsidRPr="00B80215">
          <w:rPr>
            <w:rStyle w:val="Hyperlink"/>
            <w:noProof/>
          </w:rPr>
          <w:t>Figura 5 - User Stories e Critérios de Aceite.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1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7</w:t>
        </w:r>
        <w:r w:rsidR="0034451F">
          <w:rPr>
            <w:noProof/>
            <w:webHidden/>
          </w:rPr>
          <w:fldChar w:fldCharType="end"/>
        </w:r>
      </w:hyperlink>
    </w:p>
    <w:p w14:paraId="1EA8430D" w14:textId="5F9B0CEC" w:rsidR="0034451F" w:rsidRDefault="000765C4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2" w:history="1">
        <w:r w:rsidR="0034451F" w:rsidRPr="00B80215">
          <w:rPr>
            <w:rStyle w:val="Hyperlink"/>
            <w:noProof/>
          </w:rPr>
          <w:t>Figura 6 – Exemplo: DER construído com de engenharia reversa (MySQL Workbench)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2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8</w:t>
        </w:r>
        <w:r w:rsidR="0034451F">
          <w:rPr>
            <w:noProof/>
            <w:webHidden/>
          </w:rPr>
          <w:fldChar w:fldCharType="end"/>
        </w:r>
      </w:hyperlink>
    </w:p>
    <w:p w14:paraId="38210F7B" w14:textId="3F6A44F3" w:rsidR="0034451F" w:rsidRDefault="000765C4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3" w:history="1">
        <w:r w:rsidR="0034451F" w:rsidRPr="00B80215">
          <w:rPr>
            <w:rStyle w:val="Hyperlink"/>
            <w:noProof/>
          </w:rPr>
          <w:t>Figura 7 – Exemplo: Diagrama de Classes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3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9</w:t>
        </w:r>
        <w:r w:rsidR="0034451F">
          <w:rPr>
            <w:noProof/>
            <w:webHidden/>
          </w:rPr>
          <w:fldChar w:fldCharType="end"/>
        </w:r>
      </w:hyperlink>
    </w:p>
    <w:p w14:paraId="3DA00C4A" w14:textId="675BBFA4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Heading1"/>
      </w:pPr>
      <w:bookmarkStart w:id="0" w:name="_Toc95732948"/>
      <w:bookmarkStart w:id="1" w:name="_Toc96283768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leGrid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426A9205" w:rsidR="0094014C" w:rsidRPr="00FA629D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o processo de locação de automóveis;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7A84CEC1" w14:textId="45673B6B" w:rsidR="001C1A49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a escolha do usuário em relação ao automóvel baseado nas preferências do usuário;</w:t>
            </w:r>
          </w:p>
          <w:p w14:paraId="0CD4B361" w14:textId="047AEA8D" w:rsidR="008E7B1C" w:rsidRPr="00FA629D" w:rsidRDefault="008E7B1C" w:rsidP="008E7B1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4DF116D5" w14:textId="77777777" w:rsidR="008E7B1C" w:rsidRPr="00FA629D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centivar o uso do software através de elementos gamificados com sistema de recompensas;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Caption"/>
        <w:spacing w:before="120"/>
      </w:pPr>
      <w:bookmarkStart w:id="3" w:name="_Toc96283777"/>
      <w:r>
        <w:t xml:space="preserve">Figura </w:t>
      </w:r>
      <w:r w:rsidR="000765C4">
        <w:fldChar w:fldCharType="begin"/>
      </w:r>
      <w:r w:rsidR="000765C4">
        <w:instrText xml:space="preserve"> SEQ Figura \* ARABIC </w:instrText>
      </w:r>
      <w:r w:rsidR="000765C4">
        <w:fldChar w:fldCharType="separate"/>
      </w:r>
      <w:r>
        <w:rPr>
          <w:noProof/>
        </w:rPr>
        <w:t>1</w:t>
      </w:r>
      <w:r w:rsidR="000765C4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Heading1"/>
      </w:pPr>
      <w:bookmarkStart w:id="4" w:name="_Toc96283769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1C1A49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5ED821CA" w14:textId="56AE708B" w:rsidR="00FC78B4" w:rsidRPr="00C15418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7D20605B" w14:textId="77777777" w:rsidR="00F76475" w:rsidRDefault="00F76475" w:rsidP="00FC78B4">
      <w:pPr>
        <w:ind w:left="708"/>
      </w:pPr>
    </w:p>
    <w:tbl>
      <w:tblPr>
        <w:tblStyle w:val="TableGrid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29049F0E" w14:textId="77777777" w:rsidR="0094014C" w:rsidRDefault="0094014C" w:rsidP="0094014C">
            <w:pPr>
              <w:rPr>
                <w:sz w:val="24"/>
                <w:szCs w:val="24"/>
              </w:rPr>
            </w:pPr>
          </w:p>
          <w:p w14:paraId="00EDBAAC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Software para locação de automóveis;</w:t>
            </w:r>
          </w:p>
          <w:p w14:paraId="7BFBA404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lataforma gamificada;</w:t>
            </w:r>
          </w:p>
          <w:p w14:paraId="63220199" w14:textId="41E15160" w:rsidR="008E7B1C" w:rsidRPr="00F76475" w:rsidRDefault="008E7B1C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67ED9DF6" w14:textId="62175E0D" w:rsidR="00C20CFC" w:rsidRDefault="00C20CF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lataforma de viagens;</w:t>
            </w:r>
          </w:p>
          <w:p w14:paraId="27EA2A43" w14:textId="5D640B6E" w:rsidR="002E48EE" w:rsidRPr="002E48EE" w:rsidRDefault="00C20CFC" w:rsidP="008E7B1C">
            <w:pPr>
              <w:rPr>
                <w:i/>
                <w:iCs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Plataforma de </w:t>
            </w:r>
            <w:r w:rsidRPr="00C20CFC">
              <w:rPr>
                <w:i/>
                <w:iCs/>
                <w:sz w:val="24"/>
                <w:szCs w:val="24"/>
              </w:rPr>
              <w:t>delivery</w:t>
            </w:r>
            <w:r>
              <w:rPr>
                <w:i/>
                <w:iCs/>
                <w:sz w:val="24"/>
                <w:szCs w:val="24"/>
              </w:rPr>
              <w:t>;</w:t>
            </w:r>
          </w:p>
          <w:p w14:paraId="2AA44012" w14:textId="03F4A261" w:rsidR="00C20CFC" w:rsidRPr="00F76475" w:rsidRDefault="002E48EE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ncessionária/oficina;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723B767" w14:textId="0677304A" w:rsidR="0094014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comenda automóveis;</w:t>
            </w:r>
          </w:p>
          <w:p w14:paraId="27B3DA27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compensa usuários “fiéis” através da gamificação;</w:t>
            </w:r>
          </w:p>
          <w:p w14:paraId="239F582B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ornece opções de automóveis acessíveis;</w:t>
            </w:r>
          </w:p>
          <w:p w14:paraId="3BAB8353" w14:textId="4906C423" w:rsidR="0008137D" w:rsidRPr="00F76475" w:rsidRDefault="0008137D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7A2F22EC" w14:textId="7765A9CB" w:rsidR="00130C93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Pr="008E7B1C">
              <w:rPr>
                <w:i/>
                <w:iCs/>
                <w:sz w:val="24"/>
                <w:szCs w:val="24"/>
              </w:rPr>
              <w:t>Test drive</w:t>
            </w:r>
            <w:r>
              <w:rPr>
                <w:sz w:val="24"/>
                <w:szCs w:val="24"/>
              </w:rPr>
              <w:t xml:space="preserve"> com os veículos;</w:t>
            </w:r>
          </w:p>
          <w:p w14:paraId="28A5603A" w14:textId="77777777" w:rsidR="00C20CFC" w:rsidRDefault="00C20CFC" w:rsidP="0094014C">
            <w:pPr>
              <w:rPr>
                <w:sz w:val="24"/>
                <w:szCs w:val="24"/>
              </w:rPr>
            </w:pPr>
          </w:p>
          <w:p w14:paraId="44B333B7" w14:textId="73073ABF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mpra de veículos;</w:t>
            </w:r>
          </w:p>
          <w:p w14:paraId="08B5ECAF" w14:textId="77777777" w:rsidR="0010663D" w:rsidRDefault="0010663D" w:rsidP="0094014C">
            <w:pPr>
              <w:rPr>
                <w:sz w:val="24"/>
                <w:szCs w:val="24"/>
              </w:rPr>
            </w:pPr>
          </w:p>
          <w:p w14:paraId="3DD9ECAE" w14:textId="1A80794A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Entrega de veículos</w:t>
            </w:r>
            <w:r w:rsidR="002E48EE">
              <w:rPr>
                <w:sz w:val="24"/>
                <w:szCs w:val="24"/>
              </w:rPr>
              <w:t xml:space="preserve"> alugados;</w:t>
            </w:r>
          </w:p>
        </w:tc>
      </w:tr>
    </w:tbl>
    <w:p w14:paraId="4969B506" w14:textId="36088F4D" w:rsidR="0094014C" w:rsidRDefault="0010663D" w:rsidP="00F76475">
      <w:pPr>
        <w:pStyle w:val="Caption"/>
        <w:spacing w:before="120"/>
      </w:pPr>
      <w:bookmarkStart w:id="6" w:name="_Toc96283778"/>
      <w:r>
        <w:t xml:space="preserve">Figura </w:t>
      </w:r>
      <w:r w:rsidR="000765C4">
        <w:fldChar w:fldCharType="begin"/>
      </w:r>
      <w:r w:rsidR="000765C4">
        <w:instrText xml:space="preserve"> SEQ Figura \* ARABIC </w:instrText>
      </w:r>
      <w:r w:rsidR="000765C4">
        <w:fldChar w:fldCharType="separate"/>
      </w:r>
      <w:r>
        <w:rPr>
          <w:noProof/>
        </w:rPr>
        <w:t>2</w:t>
      </w:r>
      <w:r w:rsidR="000765C4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Heading1"/>
      </w:pPr>
      <w:bookmarkStart w:id="7" w:name="_Toc96283770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77777777" w:rsidR="00F76475" w:rsidRDefault="00F76475" w:rsidP="00EA0C41">
      <w:pPr>
        <w:ind w:left="708"/>
      </w:pPr>
    </w:p>
    <w:tbl>
      <w:tblPr>
        <w:tblStyle w:val="TableGrid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EA0C41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605697F" w14:textId="4018925F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ristas</w:t>
            </w:r>
            <w:r w:rsidR="008F4991">
              <w:rPr>
                <w:sz w:val="24"/>
                <w:szCs w:val="24"/>
              </w:rPr>
              <w:t>;</w:t>
            </w:r>
          </w:p>
          <w:p w14:paraId="3D4B5784" w14:textId="5CE5F5CB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toristas de aplicativo</w:t>
            </w:r>
            <w:r w:rsidR="008F4991">
              <w:rPr>
                <w:sz w:val="24"/>
                <w:szCs w:val="24"/>
              </w:rPr>
              <w:t>;</w:t>
            </w:r>
          </w:p>
          <w:p w14:paraId="21584C5D" w14:textId="57524C50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="00725C5A">
              <w:rPr>
                <w:sz w:val="24"/>
                <w:szCs w:val="24"/>
              </w:rPr>
              <w:t>essoas</w:t>
            </w:r>
            <w:r w:rsidR="00436677">
              <w:rPr>
                <w:sz w:val="24"/>
                <w:szCs w:val="24"/>
              </w:rPr>
              <w:t xml:space="preserve"> que precisam alugar veículos</w:t>
            </w:r>
            <w:r w:rsidR="00725C5A">
              <w:rPr>
                <w:sz w:val="24"/>
                <w:szCs w:val="24"/>
              </w:rPr>
              <w:t>.</w:t>
            </w:r>
          </w:p>
        </w:tc>
      </w:tr>
      <w:tr w:rsidR="00EA0C41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09DE52D1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de aluguel de </w:t>
            </w:r>
            <w:r w:rsidR="00436677">
              <w:rPr>
                <w:sz w:val="24"/>
                <w:szCs w:val="24"/>
              </w:rPr>
              <w:t>veículos</w:t>
            </w:r>
            <w:r>
              <w:rPr>
                <w:sz w:val="24"/>
                <w:szCs w:val="24"/>
              </w:rPr>
              <w:t>, com alguns elementos de rede social.</w:t>
            </w:r>
          </w:p>
        </w:tc>
      </w:tr>
      <w:tr w:rsidR="008B4E93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32C437E7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usuário poderá escolher o </w:t>
            </w:r>
            <w:r w:rsidR="00A045A8">
              <w:rPr>
                <w:sz w:val="24"/>
                <w:szCs w:val="24"/>
              </w:rPr>
              <w:t>veículos e acessorios adequados.</w:t>
            </w:r>
          </w:p>
        </w:tc>
      </w:tr>
      <w:tr w:rsidR="008B4E93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2A59CED3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motorista terá recompensas por alugar </w:t>
            </w:r>
            <w:r w:rsidR="00A045A8">
              <w:rPr>
                <w:sz w:val="24"/>
                <w:szCs w:val="24"/>
              </w:rPr>
              <w:t>veículos mais adequados</w:t>
            </w:r>
            <w:r w:rsidR="00CB4DEC">
              <w:rPr>
                <w:sz w:val="24"/>
                <w:szCs w:val="24"/>
              </w:rPr>
              <w:t xml:space="preserve"> para determinadas situações</w:t>
            </w:r>
            <w:r w:rsidR="00A54355">
              <w:rPr>
                <w:sz w:val="24"/>
                <w:szCs w:val="24"/>
              </w:rPr>
              <w:t>.</w:t>
            </w:r>
          </w:p>
        </w:tc>
      </w:tr>
      <w:tr w:rsidR="008B4E93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05C93129" w:rsidR="007E2392" w:rsidRPr="00F76475" w:rsidRDefault="00A54355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ornar o aluguel de </w:t>
            </w:r>
            <w:r w:rsidR="00A045A8">
              <w:rPr>
                <w:sz w:val="24"/>
                <w:szCs w:val="24"/>
              </w:rPr>
              <w:t xml:space="preserve">veículos </w:t>
            </w:r>
            <w:r>
              <w:rPr>
                <w:sz w:val="24"/>
                <w:szCs w:val="24"/>
              </w:rPr>
              <w:t xml:space="preserve">mais </w:t>
            </w:r>
            <w:r w:rsidR="00E87A49">
              <w:rPr>
                <w:sz w:val="24"/>
                <w:szCs w:val="24"/>
              </w:rPr>
              <w:t xml:space="preserve">prático e poder oferecer o </w:t>
            </w:r>
            <w:r w:rsidR="00A045A8">
              <w:rPr>
                <w:sz w:val="24"/>
                <w:szCs w:val="24"/>
              </w:rPr>
              <w:t xml:space="preserve">veículos mais </w:t>
            </w:r>
            <w:r w:rsidR="00CB4DEC">
              <w:rPr>
                <w:sz w:val="24"/>
                <w:szCs w:val="24"/>
              </w:rPr>
              <w:t>recomendados para determinadas situações</w:t>
            </w:r>
            <w:r w:rsidR="00E87A49">
              <w:rPr>
                <w:sz w:val="24"/>
                <w:szCs w:val="24"/>
              </w:rPr>
              <w:t>.</w:t>
            </w:r>
          </w:p>
        </w:tc>
      </w:tr>
    </w:tbl>
    <w:p w14:paraId="184CCAF3" w14:textId="5895AA41" w:rsidR="00AE1E85" w:rsidRDefault="00AE1E85" w:rsidP="00F76475">
      <w:pPr>
        <w:pStyle w:val="Caption"/>
        <w:spacing w:before="120"/>
      </w:pPr>
      <w:bookmarkStart w:id="9" w:name="_Toc96283779"/>
      <w:r>
        <w:t xml:space="preserve">Figura </w:t>
      </w:r>
      <w:r w:rsidR="000765C4">
        <w:fldChar w:fldCharType="begin"/>
      </w:r>
      <w:r w:rsidR="000765C4">
        <w:instrText xml:space="preserve"> SEQ Figura \* ARABIC </w:instrText>
      </w:r>
      <w:r w:rsidR="000765C4">
        <w:fldChar w:fldCharType="separate"/>
      </w:r>
      <w:r>
        <w:rPr>
          <w:noProof/>
        </w:rPr>
        <w:t>3</w:t>
      </w:r>
      <w:r w:rsidR="000765C4"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36817664" w:rsidR="00EA0C41" w:rsidRDefault="00EA0C41" w:rsidP="00EA0C41">
      <w:pPr>
        <w:ind w:left="708"/>
      </w:pPr>
    </w:p>
    <w:bookmarkEnd w:id="8"/>
    <w:p w14:paraId="1FA7B345" w14:textId="77777777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Heading1"/>
      </w:pPr>
      <w:bookmarkStart w:id="10" w:name="_Toc96283771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>PBB – Product Backlog Building</w:t>
      </w:r>
      <w:r w:rsidR="00300DB5" w:rsidRPr="00C15418">
        <w:rPr>
          <w:color w:val="00B0F0"/>
        </w:rPr>
        <w:t>.</w:t>
      </w:r>
    </w:p>
    <w:p w14:paraId="4F42B1C4" w14:textId="138C7516" w:rsidR="0077277A" w:rsidRPr="00C15418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5F9AC349" w14:textId="77777777" w:rsidR="0077277A" w:rsidRDefault="0077277A" w:rsidP="00E75BD6">
      <w:pPr>
        <w:ind w:left="360"/>
      </w:pPr>
    </w:p>
    <w:p w14:paraId="49AA8551" w14:textId="527EC436" w:rsidR="007C2471" w:rsidRDefault="00C042E5" w:rsidP="007C2471">
      <w:pPr>
        <w:keepNext/>
        <w:jc w:val="center"/>
      </w:pPr>
      <w:r>
        <w:rPr>
          <w:noProof/>
        </w:rPr>
        <w:drawing>
          <wp:inline distT="0" distB="0" distL="0" distR="0" wp14:anchorId="643A2C7F" wp14:editId="17574F31">
            <wp:extent cx="5400040" cy="3932555"/>
            <wp:effectExtent l="0" t="0" r="0" b="0"/>
            <wp:docPr id="6" name="Picture 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3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C80A7" w14:textId="3D465E2A" w:rsidR="007C2471" w:rsidRPr="00C042E5" w:rsidRDefault="007C2471" w:rsidP="007C2471">
      <w:pPr>
        <w:pStyle w:val="Caption"/>
        <w:rPr>
          <w:lang w:val="en-US"/>
        </w:rPr>
      </w:pPr>
      <w:bookmarkStart w:id="12" w:name="_Toc96283780"/>
      <w:r w:rsidRPr="003D5A6D">
        <w:rPr>
          <w:lang w:val="en-US"/>
        </w:rPr>
        <w:t xml:space="preserve">Figura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C042E5">
        <w:rPr>
          <w:noProof/>
          <w:lang w:val="en-US"/>
        </w:rPr>
        <w:t>Fonte: AGUIAR, F. 2018.</w:t>
      </w:r>
      <w:bookmarkEnd w:id="12"/>
    </w:p>
    <w:p w14:paraId="52D69286" w14:textId="0CC01059" w:rsidR="007C2471" w:rsidRPr="00C042E5" w:rsidRDefault="007C2471" w:rsidP="0043409E">
      <w:pPr>
        <w:rPr>
          <w:lang w:val="en-US"/>
        </w:rPr>
      </w:pPr>
    </w:p>
    <w:p w14:paraId="3CD7B7DA" w14:textId="4CA039B0" w:rsidR="00B257D8" w:rsidRPr="00C042E5" w:rsidRDefault="00B257D8">
      <w:pPr>
        <w:rPr>
          <w:lang w:val="en-US"/>
        </w:rPr>
      </w:pPr>
      <w:r w:rsidRPr="00C042E5">
        <w:rPr>
          <w:lang w:val="en-US"/>
        </w:rPr>
        <w:br w:type="page"/>
      </w:r>
    </w:p>
    <w:p w14:paraId="18C9E9B6" w14:textId="77777777" w:rsidR="00F76475" w:rsidRDefault="00F76475" w:rsidP="00F76475">
      <w:pPr>
        <w:pStyle w:val="Heading1"/>
      </w:pPr>
      <w:bookmarkStart w:id="13" w:name="_Toc96283772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3"/>
    </w:p>
    <w:p w14:paraId="1A1F7147" w14:textId="33DB1D6A" w:rsidR="00DD13EB" w:rsidRDefault="00DD13EB" w:rsidP="00DD13EB"/>
    <w:p w14:paraId="53560200" w14:textId="77777777" w:rsidR="00F76475" w:rsidRPr="00C15418" w:rsidRDefault="00F76475" w:rsidP="00F76475">
      <w:pPr>
        <w:pStyle w:val="CorpodeTexto"/>
        <w:ind w:left="426"/>
        <w:rPr>
          <w:color w:val="00B0F0"/>
        </w:rPr>
      </w:pPr>
      <w:r w:rsidRPr="00C15418">
        <w:rPr>
          <w:color w:val="00B0F0"/>
        </w:rPr>
        <w:t xml:space="preserve">Uma </w:t>
      </w:r>
      <w:r w:rsidRPr="00C15418">
        <w:rPr>
          <w:b/>
          <w:bCs/>
          <w:color w:val="00B0F0"/>
        </w:rPr>
        <w:t>User Story</w:t>
      </w:r>
      <w:r w:rsidRPr="00C15418">
        <w:rPr>
          <w:color w:val="00B0F0"/>
        </w:rPr>
        <w:t xml:space="preserve">, ou História de Usuário, é construída a partir do seu </w:t>
      </w:r>
      <w:r w:rsidRPr="00C15418">
        <w:rPr>
          <w:b/>
          <w:bCs/>
          <w:color w:val="00B0F0"/>
        </w:rPr>
        <w:t>PBI</w:t>
      </w:r>
      <w:r w:rsidRPr="00C15418">
        <w:rPr>
          <w:color w:val="00B0F0"/>
        </w:rPr>
        <w:t xml:space="preserve">, definido para o canvas </w:t>
      </w:r>
      <w:r w:rsidRPr="00C15418">
        <w:rPr>
          <w:b/>
          <w:bCs/>
          <w:color w:val="00B0F0"/>
        </w:rPr>
        <w:t>PBB</w:t>
      </w:r>
      <w:r w:rsidRPr="00C15418">
        <w:rPr>
          <w:color w:val="00B0F0"/>
        </w:rPr>
        <w:t>.</w:t>
      </w:r>
    </w:p>
    <w:p w14:paraId="2597957D" w14:textId="77777777" w:rsidR="00F76475" w:rsidRPr="00C15418" w:rsidRDefault="00F76475" w:rsidP="00F76475">
      <w:pPr>
        <w:pStyle w:val="CorpodeTexto"/>
        <w:ind w:left="426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78042D97" w14:textId="77777777" w:rsidR="00F76475" w:rsidRDefault="00F76475" w:rsidP="00DD13EB"/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4F0339" w:rsidRPr="00821815" w14:paraId="36AE866E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07893B24" w14:textId="2BE77F53" w:rsidR="004F0339" w:rsidRPr="00821815" w:rsidRDefault="004F0339" w:rsidP="00B17363">
            <w:pPr>
              <w:spacing w:before="60" w:after="60"/>
              <w:rPr>
                <w:b/>
                <w:bCs/>
              </w:rPr>
            </w:pPr>
            <w:bookmarkStart w:id="14" w:name="_Hlk96282481"/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F76475" w:rsidRPr="00821815" w14:paraId="69A46E8C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4428BB40" w14:textId="6A3D7E33" w:rsidR="00F76475" w:rsidRPr="00821815" w:rsidRDefault="00F76475" w:rsidP="00B17363">
            <w:pPr>
              <w:spacing w:before="60" w:after="60"/>
            </w:pPr>
            <w:bookmarkStart w:id="15" w:name="_Hlk96268510"/>
            <w:bookmarkEnd w:id="14"/>
            <w:r w:rsidRPr="00821815">
              <w:rPr>
                <w:b/>
                <w:bCs/>
              </w:rPr>
              <w:t>FEATURE PBI</w:t>
            </w:r>
            <w:r w:rsidRPr="00821815">
              <w:t xml:space="preserve">: </w:t>
            </w:r>
            <w:r w:rsidRPr="00E25FEA">
              <w:rPr>
                <w:color w:val="00B0F0"/>
              </w:rPr>
              <w:t>completar ...</w:t>
            </w:r>
          </w:p>
        </w:tc>
      </w:tr>
      <w:tr w:rsidR="00C44832" w14:paraId="0F648674" w14:textId="77777777" w:rsidTr="00B17363">
        <w:tc>
          <w:tcPr>
            <w:tcW w:w="1182" w:type="dxa"/>
            <w:vMerge w:val="restart"/>
            <w:vAlign w:val="center"/>
          </w:tcPr>
          <w:p w14:paraId="6431EB11" w14:textId="77777777" w:rsidR="00C44832" w:rsidRDefault="00C44832" w:rsidP="00C44832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6A13CED4" w14:textId="77777777" w:rsidR="00C44832" w:rsidRPr="009E1688" w:rsidRDefault="00C44832" w:rsidP="00C44832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14:paraId="14F28B30" w14:textId="77777777" w:rsidR="00C44832" w:rsidRDefault="00C44832" w:rsidP="00C44832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B5492B0" w14:textId="6B70EA8B" w:rsidR="00C44832" w:rsidRDefault="00C44832" w:rsidP="00C44832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E25FEA" w:rsidRPr="00E25FEA">
              <w:rPr>
                <w:color w:val="00B0F0"/>
              </w:rPr>
              <w:t>completar ...</w:t>
            </w:r>
          </w:p>
          <w:p w14:paraId="268C4FFE" w14:textId="4A3C63CF" w:rsidR="00C44832" w:rsidRPr="00821815" w:rsidRDefault="00C44832" w:rsidP="00C44832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E25FEA" w:rsidRPr="00E25FEA">
              <w:rPr>
                <w:color w:val="00B0F0"/>
              </w:rPr>
              <w:t>completar ...</w:t>
            </w:r>
          </w:p>
          <w:p w14:paraId="158AF84E" w14:textId="38C42D5E" w:rsidR="00C44832" w:rsidRDefault="00C44832" w:rsidP="00C44832">
            <w:pPr>
              <w:spacing w:before="60" w:after="60"/>
              <w:ind w:left="360" w:hanging="181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E25FEA" w:rsidRPr="00E25FEA">
              <w:rPr>
                <w:color w:val="00B0F0"/>
              </w:rPr>
              <w:t>completar ...</w:t>
            </w:r>
          </w:p>
        </w:tc>
      </w:tr>
      <w:tr w:rsidR="00F76475" w14:paraId="238B9988" w14:textId="77777777" w:rsidTr="00B17363">
        <w:tc>
          <w:tcPr>
            <w:tcW w:w="1182" w:type="dxa"/>
            <w:vMerge/>
            <w:vAlign w:val="center"/>
          </w:tcPr>
          <w:p w14:paraId="1E86D9DF" w14:textId="77777777" w:rsidR="00F76475" w:rsidRPr="009E1688" w:rsidRDefault="00F76475" w:rsidP="00B17363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6610FA9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A2A375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E6589E9" w14:textId="77777777" w:rsidR="00F76475" w:rsidRPr="004F21EF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CE45FDC" w14:textId="77777777" w:rsidR="00E25FEA" w:rsidRDefault="00F76475" w:rsidP="00B173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E25FEA" w:rsidRPr="00E25FEA">
              <w:rPr>
                <w:color w:val="00B0F0"/>
              </w:rPr>
              <w:t>completar ...</w:t>
            </w:r>
          </w:p>
          <w:p w14:paraId="29CEB57E" w14:textId="31CAF413" w:rsidR="00F76475" w:rsidRPr="002063D9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E25FEA" w:rsidRPr="00E25FEA">
              <w:rPr>
                <w:color w:val="00B0F0"/>
              </w:rPr>
              <w:t>completar ...</w:t>
            </w:r>
          </w:p>
          <w:p w14:paraId="7A15708C" w14:textId="3C84C2B1" w:rsidR="00F76475" w:rsidRPr="001137C6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E25FEA" w:rsidRPr="00E25FEA">
              <w:rPr>
                <w:color w:val="00B0F0"/>
              </w:rPr>
              <w:t>completar ...</w:t>
            </w:r>
          </w:p>
        </w:tc>
      </w:tr>
      <w:tr w:rsidR="00E25FEA" w14:paraId="0928A0A7" w14:textId="77777777" w:rsidTr="00B17363">
        <w:tc>
          <w:tcPr>
            <w:tcW w:w="1182" w:type="dxa"/>
            <w:vMerge/>
            <w:vAlign w:val="center"/>
          </w:tcPr>
          <w:p w14:paraId="3D8DB4D2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05EC1E5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E412D5B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575DA9F" w14:textId="77777777" w:rsidR="00E25FEA" w:rsidRPr="004F21EF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46E8A340" w14:textId="77777777" w:rsidR="00E25FEA" w:rsidRDefault="00E25FEA" w:rsidP="00E25F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E25FEA">
              <w:rPr>
                <w:color w:val="00B0F0"/>
              </w:rPr>
              <w:t>completar ...</w:t>
            </w:r>
          </w:p>
          <w:p w14:paraId="65CB98F4" w14:textId="77777777" w:rsidR="00E25FEA" w:rsidRPr="002063D9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  <w:p w14:paraId="09BF40E1" w14:textId="4EB7B489" w:rsidR="00E25FEA" w:rsidRPr="001137C6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</w:tc>
      </w:tr>
      <w:tr w:rsidR="00E25FEA" w14:paraId="39FCD3A2" w14:textId="77777777" w:rsidTr="00B17363">
        <w:tc>
          <w:tcPr>
            <w:tcW w:w="1182" w:type="dxa"/>
            <w:vMerge w:val="restart"/>
            <w:vAlign w:val="center"/>
          </w:tcPr>
          <w:p w14:paraId="76A7E0E2" w14:textId="77777777" w:rsidR="00E25FEA" w:rsidRDefault="00E25FEA" w:rsidP="00E25FEA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216B437A" w14:textId="77777777" w:rsidR="00E25FEA" w:rsidRDefault="00E25FEA" w:rsidP="00E25FEA">
            <w:pPr>
              <w:spacing w:before="60" w:after="60"/>
            </w:pPr>
            <w:r w:rsidRPr="009E1688">
              <w:rPr>
                <w:b/>
                <w:bCs/>
              </w:rPr>
              <w:t xml:space="preserve">STORY </w:t>
            </w:r>
            <w:r>
              <w:rPr>
                <w:b/>
                <w:bCs/>
              </w:rPr>
              <w:t xml:space="preserve">2 </w:t>
            </w:r>
          </w:p>
          <w:p w14:paraId="2B085F16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6472" w:type="dxa"/>
            <w:gridSpan w:val="2"/>
          </w:tcPr>
          <w:p w14:paraId="129CBB7E" w14:textId="77777777" w:rsidR="00E25FEA" w:rsidRDefault="00E25FEA" w:rsidP="00E25FEA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  <w:p w14:paraId="21D19EA0" w14:textId="77777777" w:rsidR="00E25FEA" w:rsidRPr="00821815" w:rsidRDefault="00E25FEA" w:rsidP="00E25FEA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  <w:p w14:paraId="190D9AEA" w14:textId="01BF2F67" w:rsidR="00E25FEA" w:rsidRPr="00821815" w:rsidRDefault="00E25FEA" w:rsidP="00E25FEA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</w:tc>
      </w:tr>
      <w:tr w:rsidR="00E25FEA" w14:paraId="1A3757C4" w14:textId="77777777" w:rsidTr="00B17363">
        <w:tc>
          <w:tcPr>
            <w:tcW w:w="1182" w:type="dxa"/>
            <w:vMerge/>
          </w:tcPr>
          <w:p w14:paraId="334FB269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137C47B4" w14:textId="77777777" w:rsidR="00E25FEA" w:rsidRDefault="00E25FEA" w:rsidP="00E25FEA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21D78AE6" w14:textId="77777777" w:rsidR="00E25FEA" w:rsidRDefault="00E25FEA" w:rsidP="00E25FEA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64F87078" w14:textId="77777777" w:rsidR="00E25FEA" w:rsidRPr="001F1DA2" w:rsidRDefault="00E25FEA" w:rsidP="00E25FEA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62CE5BE3" w14:textId="77777777" w:rsidR="00E25FEA" w:rsidRDefault="00E25FEA" w:rsidP="00E25F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E25FEA">
              <w:rPr>
                <w:color w:val="00B0F0"/>
              </w:rPr>
              <w:t>completar ...</w:t>
            </w:r>
          </w:p>
          <w:p w14:paraId="21A7EFB4" w14:textId="77777777" w:rsidR="00E25FEA" w:rsidRPr="002063D9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  <w:p w14:paraId="40CD2CAA" w14:textId="42A396DF" w:rsidR="00E25FEA" w:rsidRPr="001137C6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</w:tc>
      </w:tr>
      <w:tr w:rsidR="00E25FEA" w14:paraId="28BBC39D" w14:textId="77777777" w:rsidTr="00B17363">
        <w:tc>
          <w:tcPr>
            <w:tcW w:w="1182" w:type="dxa"/>
            <w:vMerge/>
          </w:tcPr>
          <w:p w14:paraId="582EC428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15281717" w14:textId="77777777" w:rsidR="00E25FEA" w:rsidRDefault="00E25FEA" w:rsidP="00E25FEA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3E0A77B1" w14:textId="77777777" w:rsidR="00E25FEA" w:rsidRDefault="00E25FEA" w:rsidP="00E25FEA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29E8CD4" w14:textId="77777777" w:rsidR="00E25FEA" w:rsidRPr="001F1DA2" w:rsidRDefault="00E25FEA" w:rsidP="00E25FEA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75E7546A" w14:textId="77777777" w:rsidR="00E25FEA" w:rsidRDefault="00E25FEA" w:rsidP="00E25F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E25FEA">
              <w:rPr>
                <w:color w:val="00B0F0"/>
              </w:rPr>
              <w:t>completar ...</w:t>
            </w:r>
          </w:p>
          <w:p w14:paraId="469E6BE1" w14:textId="77777777" w:rsidR="00E25FEA" w:rsidRPr="002063D9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  <w:p w14:paraId="55368C93" w14:textId="469D7CDE" w:rsidR="00E25FEA" w:rsidRPr="001137C6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E25FEA">
              <w:rPr>
                <w:color w:val="00B0F0"/>
              </w:rPr>
              <w:t>completar ...</w:t>
            </w:r>
          </w:p>
        </w:tc>
      </w:tr>
    </w:tbl>
    <w:p w14:paraId="464C1A34" w14:textId="77777777" w:rsidR="00F76475" w:rsidRDefault="00F76475" w:rsidP="00C44832">
      <w:pPr>
        <w:pStyle w:val="Caption"/>
        <w:spacing w:before="120"/>
        <w:rPr>
          <w:noProof/>
        </w:rPr>
      </w:pPr>
      <w:bookmarkStart w:id="16" w:name="_Toc96268061"/>
      <w:bookmarkStart w:id="17" w:name="_Toc96283781"/>
      <w:bookmarkEnd w:id="15"/>
      <w:r>
        <w:t xml:space="preserve">Figura </w:t>
      </w:r>
      <w:r w:rsidR="000765C4">
        <w:fldChar w:fldCharType="begin"/>
      </w:r>
      <w:r w:rsidR="000765C4">
        <w:instrText xml:space="preserve"> SEQ Figura \* ARABIC </w:instrText>
      </w:r>
      <w:r w:rsidR="000765C4">
        <w:fldChar w:fldCharType="separate"/>
      </w:r>
      <w:r>
        <w:rPr>
          <w:noProof/>
        </w:rPr>
        <w:t>5</w:t>
      </w:r>
      <w:r w:rsidR="000765C4">
        <w:rPr>
          <w:noProof/>
        </w:rPr>
        <w:fldChar w:fldCharType="end"/>
      </w:r>
      <w:r>
        <w:t xml:space="preserve"> - User Stories e Critérios de Aceite</w:t>
      </w:r>
      <w:r>
        <w:rPr>
          <w:noProof/>
        </w:rPr>
        <w:t>. Fonte: AGUIAR, F. 2018.</w:t>
      </w:r>
      <w:bookmarkEnd w:id="16"/>
      <w:bookmarkEnd w:id="17"/>
    </w:p>
    <w:p w14:paraId="70961142" w14:textId="77777777" w:rsidR="00F76475" w:rsidRPr="003D488D" w:rsidRDefault="00F76475" w:rsidP="00F76475">
      <w:pPr>
        <w:pStyle w:val="CorpodeTexto"/>
        <w:ind w:left="708"/>
      </w:pPr>
    </w:p>
    <w:p w14:paraId="39D200D6" w14:textId="77777777" w:rsidR="0043409E" w:rsidRPr="00017559" w:rsidRDefault="0043409E" w:rsidP="0043409E"/>
    <w:p w14:paraId="668AB0F0" w14:textId="77777777" w:rsidR="00FA629D" w:rsidRDefault="00FA629D">
      <w:r>
        <w:br w:type="page"/>
      </w:r>
    </w:p>
    <w:p w14:paraId="10B46963" w14:textId="77777777" w:rsidR="00FA629D" w:rsidRDefault="00FA629D" w:rsidP="00FA629D">
      <w:pPr>
        <w:pStyle w:val="Heading1"/>
      </w:pPr>
      <w:bookmarkStart w:id="18" w:name="_Toc96283773"/>
      <w:r>
        <w:lastRenderedPageBreak/>
        <w:t>ARTEFATO 6: Diagrama Entidade-Relacionamento (DER)</w:t>
      </w:r>
      <w:bookmarkEnd w:id="18"/>
    </w:p>
    <w:p w14:paraId="743BA78B" w14:textId="77777777" w:rsidR="00FA629D" w:rsidRDefault="00FA629D" w:rsidP="00FA629D"/>
    <w:p w14:paraId="2F97829F" w14:textId="77777777" w:rsidR="00FA629D" w:rsidRPr="00C15418" w:rsidRDefault="00FA629D" w:rsidP="00FA629D">
      <w:pPr>
        <w:ind w:left="360"/>
        <w:rPr>
          <w:color w:val="00B0F0"/>
        </w:rPr>
      </w:pPr>
      <w:r w:rsidRPr="00C15418">
        <w:rPr>
          <w:color w:val="00B0F0"/>
        </w:rPr>
        <w:t>Um Diagrama Entidade-Relacionamento (</w:t>
      </w:r>
      <w:r w:rsidRPr="00C15418">
        <w:rPr>
          <w:b/>
          <w:bCs/>
          <w:color w:val="00B0F0"/>
        </w:rPr>
        <w:t>DER</w:t>
      </w:r>
      <w:r w:rsidRPr="00C15418">
        <w:rPr>
          <w:color w:val="00B0F0"/>
        </w:rPr>
        <w:t>) ilustra como “entidades” (como p. ex.: pessoas, objetos ou conceitos), se relacionam dentro de um sistema.</w:t>
      </w:r>
    </w:p>
    <w:p w14:paraId="63770EE1" w14:textId="77777777" w:rsidR="00197E9C" w:rsidRPr="00C15418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</w:p>
    <w:p w14:paraId="1F5BD8E5" w14:textId="77777777" w:rsidR="00FA629D" w:rsidRDefault="00FA629D" w:rsidP="00FA629D">
      <w:pPr>
        <w:ind w:left="360"/>
      </w:pPr>
    </w:p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44E7C76C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98709" cy="476929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92C9E62" w:rsidR="00FA629D" w:rsidRDefault="00FA629D" w:rsidP="0089163D">
      <w:pPr>
        <w:pStyle w:val="Caption"/>
        <w:spacing w:before="120"/>
      </w:pPr>
      <w:bookmarkStart w:id="19" w:name="_Toc96267031"/>
      <w:bookmarkStart w:id="20" w:name="_Toc96283782"/>
      <w:r>
        <w:t xml:space="preserve">Figura </w:t>
      </w:r>
      <w:r w:rsidR="000765C4">
        <w:fldChar w:fldCharType="begin"/>
      </w:r>
      <w:r w:rsidR="000765C4">
        <w:instrText xml:space="preserve"> SEQ Figura \* ARABIC </w:instrText>
      </w:r>
      <w:r w:rsidR="000765C4">
        <w:fldChar w:fldCharType="separate"/>
      </w:r>
      <w:r>
        <w:rPr>
          <w:noProof/>
        </w:rPr>
        <w:t>6</w:t>
      </w:r>
      <w:r w:rsidR="000765C4"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>
        <w:t>DER construído com de engenharia reversa (MySQL Workbench).</w:t>
      </w:r>
      <w:bookmarkEnd w:id="19"/>
      <w:bookmarkEnd w:id="20"/>
    </w:p>
    <w:p w14:paraId="1A47CEC0" w14:textId="77777777" w:rsidR="00FA629D" w:rsidRDefault="00FA629D"/>
    <w:p w14:paraId="7A9E5E34" w14:textId="77777777" w:rsidR="00FA629D" w:rsidRDefault="00FA629D"/>
    <w:p w14:paraId="6E0E34E6" w14:textId="77777777" w:rsidR="0089163D" w:rsidRDefault="0089163D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C90E08F" w14:textId="50FF5289" w:rsidR="00FA629D" w:rsidRDefault="00FA629D" w:rsidP="00FA629D">
      <w:pPr>
        <w:pStyle w:val="Heading1"/>
      </w:pPr>
      <w:bookmarkStart w:id="21" w:name="_Toc96283774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1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77777777" w:rsidR="00694EB1" w:rsidRPr="0062565D" w:rsidRDefault="00694EB1" w:rsidP="00694EB1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58C773A" w14:textId="47837BAE" w:rsidR="00694EB1" w:rsidRPr="0062565D" w:rsidRDefault="00694EB1" w:rsidP="00694EB1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Caption"/>
        <w:spacing w:before="120"/>
      </w:pPr>
      <w:bookmarkStart w:id="22" w:name="_Toc96277162"/>
      <w:bookmarkStart w:id="23" w:name="_Toc96283783"/>
      <w:r>
        <w:t xml:space="preserve">Figura </w:t>
      </w:r>
      <w:fldSimple w:instr=" SEQ Figura \* ARABIC ">
        <w:r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2"/>
      <w:bookmarkEnd w:id="23"/>
    </w:p>
    <w:p w14:paraId="4F753F37" w14:textId="77777777" w:rsidR="0090282B" w:rsidRPr="0090282B" w:rsidRDefault="0090282B" w:rsidP="0090282B">
      <w:pPr>
        <w:pStyle w:val="CorpodeTexto"/>
      </w:pPr>
    </w:p>
    <w:p w14:paraId="05754B9D" w14:textId="336B4E53" w:rsidR="0090282B" w:rsidRDefault="0090282B" w:rsidP="0090282B">
      <w:pPr>
        <w:pStyle w:val="Heading1"/>
      </w:pPr>
      <w:bookmarkStart w:id="24" w:name="_Toc96283775"/>
      <w:r>
        <w:t>ARTEFATO 8: Demais Diagramas</w:t>
      </w:r>
      <w:bookmarkEnd w:id="24"/>
      <w:r>
        <w:t xml:space="preserve"> </w:t>
      </w:r>
    </w:p>
    <w:p w14:paraId="30E514E8" w14:textId="77777777" w:rsidR="0090282B" w:rsidRDefault="0090282B"/>
    <w:p w14:paraId="5F5FE4AB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 xml:space="preserve">Demais diagramas são opcionais. </w:t>
      </w:r>
    </w:p>
    <w:p w14:paraId="7CD44C88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>Fica aberta para que as equipes, caso desejem, adicionem outros diagramas da UML para especificar o produto de software.</w:t>
      </w:r>
    </w:p>
    <w:p w14:paraId="3946C153" w14:textId="77777777" w:rsidR="0090282B" w:rsidRPr="0062565D" w:rsidRDefault="0090282B" w:rsidP="0090282B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6BCC8408" w14:textId="77777777" w:rsidR="0090282B" w:rsidRPr="0062565D" w:rsidRDefault="0090282B" w:rsidP="0090282B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43BE93C" w14:textId="77777777" w:rsidR="0090282B" w:rsidRPr="0062565D" w:rsidRDefault="0090282B" w:rsidP="0090282B">
      <w:pPr>
        <w:pStyle w:val="ListParagraph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A equipe deve combinar com a banca de professores todos os artefatos de especificação </w:t>
      </w:r>
    </w:p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2CDBA37C" w14:textId="5ECCA2B1" w:rsidR="000677B2" w:rsidRDefault="006043D6" w:rsidP="006043D6">
      <w:pPr>
        <w:pStyle w:val="Heading1"/>
      </w:pPr>
      <w:bookmarkStart w:id="25" w:name="_Toc96283776"/>
      <w:r>
        <w:t>REFERÊNCIA BIBLIOGRÁFICAS</w:t>
      </w:r>
      <w:bookmarkEnd w:id="25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14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15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6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17"/>
      <w:footerReference w:type="default" r:id="rId1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4DB166" w14:textId="77777777" w:rsidR="000765C4" w:rsidRDefault="000765C4" w:rsidP="004E16B3">
      <w:pPr>
        <w:spacing w:after="0" w:line="240" w:lineRule="auto"/>
      </w:pPr>
      <w:r>
        <w:separator/>
      </w:r>
    </w:p>
  </w:endnote>
  <w:endnote w:type="continuationSeparator" w:id="0">
    <w:p w14:paraId="08D6E9CD" w14:textId="77777777" w:rsidR="000765C4" w:rsidRDefault="000765C4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3B9D0A91" w:rsidR="0021748F" w:rsidRPr="0021748F" w:rsidRDefault="001C3091" w:rsidP="0021748F">
    <w:pPr>
      <w:pStyle w:val="Footer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485AE" w14:textId="77777777" w:rsidR="000765C4" w:rsidRDefault="000765C4" w:rsidP="004E16B3">
      <w:pPr>
        <w:spacing w:after="0" w:line="240" w:lineRule="auto"/>
      </w:pPr>
      <w:r>
        <w:separator/>
      </w:r>
    </w:p>
  </w:footnote>
  <w:footnote w:type="continuationSeparator" w:id="0">
    <w:p w14:paraId="276ED12E" w14:textId="77777777" w:rsidR="000765C4" w:rsidRDefault="000765C4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Header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D6C7D73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2-1S</w:t>
          </w:r>
        </w:p>
        <w:p w14:paraId="13DAEAF6" w14:textId="69384064" w:rsidR="004E16B3" w:rsidRPr="004E16B3" w:rsidRDefault="004E16B3" w:rsidP="004E16B3">
          <w:pPr>
            <w:pStyle w:val="Header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591F497F"/>
    <w:multiLevelType w:val="hybridMultilevel"/>
    <w:tmpl w:val="17569B22"/>
    <w:lvl w:ilvl="0" w:tplc="0D5A8AC6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4"/>
  </w:num>
  <w:num w:numId="3">
    <w:abstractNumId w:val="15"/>
  </w:num>
  <w:num w:numId="4">
    <w:abstractNumId w:val="11"/>
  </w:num>
  <w:num w:numId="5">
    <w:abstractNumId w:val="8"/>
  </w:num>
  <w:num w:numId="6">
    <w:abstractNumId w:val="10"/>
  </w:num>
  <w:num w:numId="7">
    <w:abstractNumId w:val="2"/>
  </w:num>
  <w:num w:numId="8">
    <w:abstractNumId w:val="0"/>
  </w:num>
  <w:num w:numId="9">
    <w:abstractNumId w:val="1"/>
  </w:num>
  <w:num w:numId="10">
    <w:abstractNumId w:val="6"/>
  </w:num>
  <w:num w:numId="11">
    <w:abstractNumId w:val="10"/>
    <w:lvlOverride w:ilvl="0">
      <w:startOverride w:val="1"/>
    </w:lvlOverride>
  </w:num>
  <w:num w:numId="12">
    <w:abstractNumId w:val="13"/>
  </w:num>
  <w:num w:numId="13">
    <w:abstractNumId w:val="5"/>
  </w:num>
  <w:num w:numId="14">
    <w:abstractNumId w:val="7"/>
  </w:num>
  <w:num w:numId="15">
    <w:abstractNumId w:val="9"/>
  </w:num>
  <w:num w:numId="16">
    <w:abstractNumId w:val="14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70A2"/>
    <w:rsid w:val="00031ACA"/>
    <w:rsid w:val="00042E8A"/>
    <w:rsid w:val="00062313"/>
    <w:rsid w:val="000628C4"/>
    <w:rsid w:val="00066B23"/>
    <w:rsid w:val="000677B2"/>
    <w:rsid w:val="00075420"/>
    <w:rsid w:val="000765C4"/>
    <w:rsid w:val="0008137D"/>
    <w:rsid w:val="00090F1A"/>
    <w:rsid w:val="000933CB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E48EE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36677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54F1"/>
    <w:rsid w:val="00694EB1"/>
    <w:rsid w:val="006A3101"/>
    <w:rsid w:val="006A4FD5"/>
    <w:rsid w:val="006A7818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5C5A"/>
    <w:rsid w:val="007262FD"/>
    <w:rsid w:val="00726D7E"/>
    <w:rsid w:val="0073280A"/>
    <w:rsid w:val="00737374"/>
    <w:rsid w:val="00747F67"/>
    <w:rsid w:val="00750636"/>
    <w:rsid w:val="007535AF"/>
    <w:rsid w:val="0077277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07EB"/>
    <w:rsid w:val="007C2471"/>
    <w:rsid w:val="007C3290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F28"/>
    <w:rsid w:val="008D61E7"/>
    <w:rsid w:val="008D782E"/>
    <w:rsid w:val="008E2C4E"/>
    <w:rsid w:val="008E5A0C"/>
    <w:rsid w:val="008E7B1C"/>
    <w:rsid w:val="008F4991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B7D46"/>
    <w:rsid w:val="009C2DAD"/>
    <w:rsid w:val="009D0DFC"/>
    <w:rsid w:val="009F2217"/>
    <w:rsid w:val="009F2AB8"/>
    <w:rsid w:val="00A03D35"/>
    <w:rsid w:val="00A045A8"/>
    <w:rsid w:val="00A050C2"/>
    <w:rsid w:val="00A05DE2"/>
    <w:rsid w:val="00A26CC5"/>
    <w:rsid w:val="00A329D8"/>
    <w:rsid w:val="00A34C4A"/>
    <w:rsid w:val="00A45ED0"/>
    <w:rsid w:val="00A510AE"/>
    <w:rsid w:val="00A54355"/>
    <w:rsid w:val="00A61B27"/>
    <w:rsid w:val="00A62266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1F70"/>
    <w:rsid w:val="00BD3B98"/>
    <w:rsid w:val="00BD49BF"/>
    <w:rsid w:val="00BE270B"/>
    <w:rsid w:val="00BF0589"/>
    <w:rsid w:val="00BF1185"/>
    <w:rsid w:val="00BF3A32"/>
    <w:rsid w:val="00BF68B4"/>
    <w:rsid w:val="00C042E5"/>
    <w:rsid w:val="00C06F67"/>
    <w:rsid w:val="00C104C4"/>
    <w:rsid w:val="00C1339D"/>
    <w:rsid w:val="00C15418"/>
    <w:rsid w:val="00C20CFC"/>
    <w:rsid w:val="00C22245"/>
    <w:rsid w:val="00C239CB"/>
    <w:rsid w:val="00C23ABB"/>
    <w:rsid w:val="00C34D40"/>
    <w:rsid w:val="00C40C2D"/>
    <w:rsid w:val="00C42C7C"/>
    <w:rsid w:val="00C44832"/>
    <w:rsid w:val="00C516D0"/>
    <w:rsid w:val="00C52D0A"/>
    <w:rsid w:val="00C633DB"/>
    <w:rsid w:val="00C63E9E"/>
    <w:rsid w:val="00C76EAF"/>
    <w:rsid w:val="00C76FF2"/>
    <w:rsid w:val="00C93E38"/>
    <w:rsid w:val="00CB3205"/>
    <w:rsid w:val="00CB4DEC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D7C90"/>
    <w:rsid w:val="00DE0282"/>
    <w:rsid w:val="00DE120B"/>
    <w:rsid w:val="00DE5F1A"/>
    <w:rsid w:val="00DE67CD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6736"/>
    <w:rsid w:val="00E87898"/>
    <w:rsid w:val="00E87A49"/>
    <w:rsid w:val="00E961EB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CorpodeTexto"/>
    <w:next w:val="Normal"/>
    <w:link w:val="Heading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Heading3">
    <w:name w:val="heading 3"/>
    <w:basedOn w:val="CorpodeTexto"/>
    <w:next w:val="Normal"/>
    <w:link w:val="Heading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leGrid">
    <w:name w:val="Table Grid"/>
    <w:basedOn w:val="Table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Header">
    <w:name w:val="header"/>
    <w:basedOn w:val="Normal"/>
    <w:link w:val="Header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6B3"/>
  </w:style>
  <w:style w:type="paragraph" w:styleId="Footer">
    <w:name w:val="footer"/>
    <w:basedOn w:val="Normal"/>
    <w:link w:val="Footer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Caption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1665C"/>
    <w:rPr>
      <w:b/>
      <w:bCs/>
      <w:caps/>
    </w:rPr>
  </w:style>
  <w:style w:type="character" w:customStyle="1" w:styleId="Heading3Char">
    <w:name w:val="Heading 3 Char"/>
    <w:basedOn w:val="DefaultParagraphFont"/>
    <w:link w:val="Heading3"/>
    <w:uiPriority w:val="9"/>
    <w:rsid w:val="00714DB9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61B2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DefaultParagraphFont"/>
    <w:uiPriority w:val="99"/>
    <w:unhideWhenUsed/>
    <w:rsid w:val="008869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09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09A6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TOC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TableofFigur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Emphasis">
    <w:name w:val="Emphasis"/>
    <w:basedOn w:val="DefaultParagraphFont"/>
    <w:uiPriority w:val="20"/>
    <w:qFormat/>
    <w:rsid w:val="006A310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764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64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4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scrumguides.org/docs/scrumguide/v2020/2020-Scrum-Guide-Portuguese-European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www.productbacklogbuilding.com/canvas/PBB_Canvas.pdf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peakerdeck.com/fabiogr/product-backlog-buildi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10</Pages>
  <Words>1180</Words>
  <Characters>6376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Utilização da Nota Qualificada</vt:lpstr>
      <vt:lpstr>Utilização da Nota Qualificada</vt:lpstr>
    </vt:vector>
  </TitlesOfParts>
  <Company/>
  <LinksUpToDate>false</LinksUpToDate>
  <CharactersWithSpaces>7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Matheus Henrique Bastos</cp:lastModifiedBy>
  <cp:revision>5</cp:revision>
  <dcterms:created xsi:type="dcterms:W3CDTF">2022-03-10T13:31:00Z</dcterms:created>
  <dcterms:modified xsi:type="dcterms:W3CDTF">2022-03-18T0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